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A43EE9" w14:textId="77777777" w:rsidR="004C5B03" w:rsidRPr="002B5655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b/>
          <w:color w:val="000000"/>
          <w:sz w:val="21"/>
          <w:szCs w:val="21"/>
        </w:rPr>
      </w:pPr>
      <w:r w:rsidRPr="002B5655">
        <w:rPr>
          <w:rFonts w:ascii="Courier New" w:eastAsia="Times New Roman" w:hAnsi="Courier New" w:cs="Courier New"/>
          <w:b/>
          <w:color w:val="000000"/>
          <w:sz w:val="21"/>
          <w:szCs w:val="21"/>
        </w:rPr>
        <w:t>All band features of noise</w:t>
      </w:r>
    </w:p>
    <w:p w14:paraId="1B0E452B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428571428571</w:t>
      </w:r>
    </w:p>
    <w:p w14:paraId="0D8031E7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428571428571</w:t>
      </w:r>
    </w:p>
    <w:p w14:paraId="0A073600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51AF51A0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285714285714</w:t>
      </w:r>
    </w:p>
    <w:p w14:paraId="4DDB46BC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10)</w:t>
      </w:r>
    </w:p>
    <w:p w14:paraId="70356B71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4C67C363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43BF9830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283E4082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773D713F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11)</w:t>
      </w:r>
    </w:p>
    <w:p w14:paraId="0B2E7CAB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11716C7D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475BAC02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22E2B633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6E748476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12)</w:t>
      </w:r>
    </w:p>
    <w:p w14:paraId="070A9D14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428571428571</w:t>
      </w:r>
    </w:p>
    <w:p w14:paraId="3D38C5A2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428571428571</w:t>
      </w:r>
    </w:p>
    <w:p w14:paraId="4602A8A0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6F0BD49E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33E8B114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13)</w:t>
      </w:r>
    </w:p>
    <w:p w14:paraId="00DE1387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629FCB8D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2750D231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629C6B4E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25CD7072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14)</w:t>
      </w:r>
    </w:p>
    <w:p w14:paraId="555F8879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285714285714</w:t>
      </w:r>
    </w:p>
    <w:p w14:paraId="4D03799A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428571428571</w:t>
      </w:r>
    </w:p>
    <w:p w14:paraId="195CD526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142857142857</w:t>
      </w:r>
    </w:p>
    <w:p w14:paraId="1969E23B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0E18B998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15)</w:t>
      </w:r>
    </w:p>
    <w:p w14:paraId="6594AC9F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714285714286</w:t>
      </w:r>
    </w:p>
    <w:p w14:paraId="13AF36A4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714285714286</w:t>
      </w:r>
    </w:p>
    <w:p w14:paraId="43CFF41D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714285714286</w:t>
      </w:r>
    </w:p>
    <w:p w14:paraId="1BD4E1C4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50E5DEE3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16)</w:t>
      </w:r>
    </w:p>
    <w:p w14:paraId="1DA49DA2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285714285714</w:t>
      </w:r>
    </w:p>
    <w:p w14:paraId="4F400A4C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142857142857</w:t>
      </w:r>
    </w:p>
    <w:p w14:paraId="66D7D328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142857142857</w:t>
      </w:r>
    </w:p>
    <w:p w14:paraId="00CCA5AA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45FC0F19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17)</w:t>
      </w:r>
    </w:p>
    <w:p w14:paraId="71DC0F97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285714285714</w:t>
      </w:r>
    </w:p>
    <w:p w14:paraId="224F1389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285714285714</w:t>
      </w:r>
    </w:p>
    <w:p w14:paraId="4EAD3607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285714285714</w:t>
      </w:r>
    </w:p>
    <w:p w14:paraId="65FE7A6A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285714285714</w:t>
      </w:r>
    </w:p>
    <w:p w14:paraId="6EAB2679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18)</w:t>
      </w:r>
    </w:p>
    <w:p w14:paraId="36EFD45D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714285714286</w:t>
      </w:r>
    </w:p>
    <w:p w14:paraId="29B2B68C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714285714286</w:t>
      </w:r>
    </w:p>
    <w:p w14:paraId="4811ECA1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714285714286</w:t>
      </w:r>
    </w:p>
    <w:p w14:paraId="72AFB92C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5A5FC146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19)</w:t>
      </w:r>
    </w:p>
    <w:p w14:paraId="268670AD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285714285714</w:t>
      </w:r>
    </w:p>
    <w:p w14:paraId="0E9D52F3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285714285714</w:t>
      </w:r>
    </w:p>
    <w:p w14:paraId="4483ED4C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285714285714</w:t>
      </w:r>
    </w:p>
    <w:p w14:paraId="14335F38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The average score for gamma is 0.285714285714</w:t>
      </w:r>
    </w:p>
    <w:p w14:paraId="11D89C52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20)</w:t>
      </w:r>
    </w:p>
    <w:p w14:paraId="3DF1B960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285714285714</w:t>
      </w:r>
    </w:p>
    <w:p w14:paraId="7D616B91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285714285714</w:t>
      </w:r>
    </w:p>
    <w:p w14:paraId="1D6895C2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285714285714</w:t>
      </w:r>
    </w:p>
    <w:p w14:paraId="50460586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285714285714</w:t>
      </w:r>
    </w:p>
    <w:p w14:paraId="294EBB8D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21)</w:t>
      </w:r>
    </w:p>
    <w:p w14:paraId="4C7DC9D8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857142857143</w:t>
      </w:r>
    </w:p>
    <w:p w14:paraId="10B53119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857142857143</w:t>
      </w:r>
    </w:p>
    <w:p w14:paraId="12294674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548096B9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64231517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22)</w:t>
      </w:r>
    </w:p>
    <w:p w14:paraId="30ED040D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714285714286</w:t>
      </w:r>
    </w:p>
    <w:p w14:paraId="0FC12165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714285714286</w:t>
      </w:r>
    </w:p>
    <w:p w14:paraId="7F2ADBC8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714285714286</w:t>
      </w:r>
    </w:p>
    <w:p w14:paraId="2A3E7B6C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714285714286</w:t>
      </w:r>
    </w:p>
    <w:p w14:paraId="3A11AA23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23)</w:t>
      </w:r>
    </w:p>
    <w:p w14:paraId="52B8DAA1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18A82B22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068B6643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2CDEC094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142857142857</w:t>
      </w:r>
    </w:p>
    <w:p w14:paraId="788EB5FE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24)</w:t>
      </w:r>
    </w:p>
    <w:p w14:paraId="15E8D560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428571428571</w:t>
      </w:r>
    </w:p>
    <w:p w14:paraId="204E8058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428571428571</w:t>
      </w:r>
    </w:p>
    <w:p w14:paraId="7E9E79D8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20B5576B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67E778C3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25)</w:t>
      </w:r>
    </w:p>
    <w:p w14:paraId="3610C953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3D0851FD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033E32C7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042EA3EF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0C53BEAD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26)</w:t>
      </w:r>
    </w:p>
    <w:p w14:paraId="03C6BBD3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428571428571</w:t>
      </w:r>
    </w:p>
    <w:p w14:paraId="7A202EB8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428571428571</w:t>
      </w:r>
    </w:p>
    <w:p w14:paraId="3FAD546D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778CB36F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6BCCA15B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27)</w:t>
      </w:r>
    </w:p>
    <w:p w14:paraId="24571FF7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3D71FC9B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58F490C9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39635DFD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34198D20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28)</w:t>
      </w:r>
    </w:p>
    <w:p w14:paraId="5347D2C6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056DE115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63608C5D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09F5AC4C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30DF914A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29)</w:t>
      </w:r>
    </w:p>
    <w:p w14:paraId="0BD587C5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19C659C6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696EC629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59B50CCD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11B9029F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30)</w:t>
      </w:r>
    </w:p>
    <w:p w14:paraId="01A641B1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142857142857</w:t>
      </w:r>
    </w:p>
    <w:p w14:paraId="6232D20E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142857142857</w:t>
      </w:r>
    </w:p>
    <w:p w14:paraId="52B14A1D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The average score for beta is 0.142857142857</w:t>
      </w:r>
    </w:p>
    <w:p w14:paraId="76751678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142857142857</w:t>
      </w:r>
    </w:p>
    <w:p w14:paraId="04EBF4EE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31)</w:t>
      </w:r>
    </w:p>
    <w:p w14:paraId="6B200156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714285714286</w:t>
      </w:r>
    </w:p>
    <w:p w14:paraId="45E026E5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714285714286</w:t>
      </w:r>
    </w:p>
    <w:p w14:paraId="4340F356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714285714286</w:t>
      </w:r>
    </w:p>
    <w:p w14:paraId="2DC40369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714285714286</w:t>
      </w:r>
    </w:p>
    <w:p w14:paraId="53C38C77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32)</w:t>
      </w:r>
    </w:p>
    <w:p w14:paraId="0FF08959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19D1E630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24788486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3E80CE4A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6E76BCE7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33)</w:t>
      </w:r>
    </w:p>
    <w:p w14:paraId="5C39E9D2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428571428571</w:t>
      </w:r>
    </w:p>
    <w:p w14:paraId="34CBF987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428571428571</w:t>
      </w:r>
    </w:p>
    <w:p w14:paraId="10307A86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2ED92F49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5CF7DDBB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34)</w:t>
      </w:r>
    </w:p>
    <w:p w14:paraId="2C024373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6DE2578F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1F45FF6A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5B643FBA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2FEDA195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35)</w:t>
      </w:r>
    </w:p>
    <w:p w14:paraId="4A5C90E5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428571428571</w:t>
      </w:r>
    </w:p>
    <w:p w14:paraId="5C2F6AC5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428571428571</w:t>
      </w:r>
    </w:p>
    <w:p w14:paraId="221FEFA5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3E394BE2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3720E6C2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36)</w:t>
      </w:r>
    </w:p>
    <w:p w14:paraId="04416929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285714285714</w:t>
      </w:r>
    </w:p>
    <w:p w14:paraId="5C6C04B6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285714285714</w:t>
      </w:r>
    </w:p>
    <w:p w14:paraId="36FDAA83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285714285714</w:t>
      </w:r>
    </w:p>
    <w:p w14:paraId="3C8328C0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285714285714</w:t>
      </w:r>
    </w:p>
    <w:p w14:paraId="0EBF1A54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37)</w:t>
      </w:r>
    </w:p>
    <w:p w14:paraId="5461D46B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481EE6C9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648885A8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647C79A9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16543D5C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38)</w:t>
      </w:r>
    </w:p>
    <w:p w14:paraId="38C2BAA7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142857142857</w:t>
      </w:r>
    </w:p>
    <w:p w14:paraId="217F7668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142857142857</w:t>
      </w:r>
    </w:p>
    <w:p w14:paraId="31EE302D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142857142857</w:t>
      </w:r>
    </w:p>
    <w:p w14:paraId="19BAF143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33C652AF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39)</w:t>
      </w:r>
    </w:p>
    <w:p w14:paraId="5A5ED804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0392067F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285714285714</w:t>
      </w:r>
    </w:p>
    <w:p w14:paraId="140FDEFA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3FE9D012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07E025AC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40)</w:t>
      </w:r>
    </w:p>
    <w:p w14:paraId="3D11F6E0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285714285714</w:t>
      </w:r>
    </w:p>
    <w:p w14:paraId="7538BC79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0</w:t>
      </w:r>
    </w:p>
    <w:p w14:paraId="1CA36AA4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0</w:t>
      </w:r>
    </w:p>
    <w:p w14:paraId="443ED2A5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142857142857</w:t>
      </w:r>
    </w:p>
    <w:p w14:paraId="3923DF34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41)</w:t>
      </w:r>
    </w:p>
    <w:p w14:paraId="3036B0DF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428571428571</w:t>
      </w:r>
    </w:p>
    <w:p w14:paraId="3D2C32D4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The average score for alpha is 0.428571428571</w:t>
      </w:r>
    </w:p>
    <w:p w14:paraId="63A6C45B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0FC7D2FE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7FF61E61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42)</w:t>
      </w:r>
    </w:p>
    <w:p w14:paraId="1FF873B7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428571428571</w:t>
      </w:r>
    </w:p>
    <w:p w14:paraId="197BEC5B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428571428571</w:t>
      </w:r>
    </w:p>
    <w:p w14:paraId="42270D5D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6F388C5D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676DB4FB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43)</w:t>
      </w:r>
    </w:p>
    <w:p w14:paraId="76C50248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285714285714</w:t>
      </w:r>
    </w:p>
    <w:p w14:paraId="7EF58315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714285714286</w:t>
      </w:r>
    </w:p>
    <w:p w14:paraId="2BB2B172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285714285714</w:t>
      </w:r>
    </w:p>
    <w:p w14:paraId="014E1CCA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2CB3119A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44)</w:t>
      </w:r>
    </w:p>
    <w:p w14:paraId="6CB71ED4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142857142857</w:t>
      </w:r>
    </w:p>
    <w:p w14:paraId="4826A736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285714285714</w:t>
      </w:r>
    </w:p>
    <w:p w14:paraId="0DE98BFA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142857142857</w:t>
      </w:r>
    </w:p>
    <w:p w14:paraId="53ABA2A0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285714285714</w:t>
      </w:r>
    </w:p>
    <w:p w14:paraId="7A8AC5CA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45)</w:t>
      </w:r>
    </w:p>
    <w:p w14:paraId="38D2C547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08E7080B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222C39E8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15B63DB2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0B6982ED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46)</w:t>
      </w:r>
    </w:p>
    <w:p w14:paraId="69D0667B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7AF87936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294F087A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5804ED89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501989F8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47)</w:t>
      </w:r>
    </w:p>
    <w:p w14:paraId="7ECEC9D4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714285714286</w:t>
      </w:r>
    </w:p>
    <w:p w14:paraId="5E21C8F1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714285714286</w:t>
      </w:r>
    </w:p>
    <w:p w14:paraId="5126BA5D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714285714286</w:t>
      </w:r>
    </w:p>
    <w:p w14:paraId="55C86271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03756F08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48)</w:t>
      </w:r>
    </w:p>
    <w:p w14:paraId="4B31418C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142857142857</w:t>
      </w:r>
    </w:p>
    <w:p w14:paraId="3BAC882D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142857142857</w:t>
      </w:r>
    </w:p>
    <w:p w14:paraId="64F10AE6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142857142857</w:t>
      </w:r>
    </w:p>
    <w:p w14:paraId="0E3C109E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142857142857</w:t>
      </w:r>
    </w:p>
    <w:p w14:paraId="315648ED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49)</w:t>
      </w:r>
    </w:p>
    <w:p w14:paraId="56388988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428571428571</w:t>
      </w:r>
    </w:p>
    <w:p w14:paraId="520113A7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428571428571</w:t>
      </w:r>
    </w:p>
    <w:p w14:paraId="0E5BC111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710A6305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36859959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50)</w:t>
      </w:r>
    </w:p>
    <w:p w14:paraId="3E58BFC7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6DC203F7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471F104B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0DC0E6F0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142857142857</w:t>
      </w:r>
    </w:p>
    <w:p w14:paraId="3C6848EC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51)</w:t>
      </w:r>
    </w:p>
    <w:p w14:paraId="07C2675F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428571428571</w:t>
      </w:r>
    </w:p>
    <w:p w14:paraId="48044EA0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428571428571</w:t>
      </w:r>
    </w:p>
    <w:p w14:paraId="684922EB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58CD868F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5FAFF915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52)</w:t>
      </w:r>
    </w:p>
    <w:p w14:paraId="7CF3925C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The average score for Theta is 0.285714285714</w:t>
      </w:r>
    </w:p>
    <w:p w14:paraId="2742DDAB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285714285714</w:t>
      </w:r>
    </w:p>
    <w:p w14:paraId="4B3EA18B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285714285714</w:t>
      </w:r>
    </w:p>
    <w:p w14:paraId="3CC822B8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285714285714</w:t>
      </w:r>
    </w:p>
    <w:p w14:paraId="64E8C2C9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53)</w:t>
      </w:r>
    </w:p>
    <w:p w14:paraId="50857FF8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714285714286</w:t>
      </w:r>
    </w:p>
    <w:p w14:paraId="2C8B3CF7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74AE8A79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714285714286</w:t>
      </w:r>
    </w:p>
    <w:p w14:paraId="67032D61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7FF0D1F4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54)</w:t>
      </w:r>
    </w:p>
    <w:p w14:paraId="54B3772C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857142857143</w:t>
      </w:r>
    </w:p>
    <w:p w14:paraId="03EFC4CE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857142857143</w:t>
      </w:r>
    </w:p>
    <w:p w14:paraId="205DC2F1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285714285714</w:t>
      </w:r>
    </w:p>
    <w:p w14:paraId="480C628E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1E2DB49C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55)</w:t>
      </w:r>
    </w:p>
    <w:p w14:paraId="5A768209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714285714286</w:t>
      </w:r>
    </w:p>
    <w:p w14:paraId="0F678A69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714285714286</w:t>
      </w:r>
    </w:p>
    <w:p w14:paraId="12358A48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714285714286</w:t>
      </w:r>
    </w:p>
    <w:p w14:paraId="2B069F1C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3812BC6E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56)</w:t>
      </w:r>
    </w:p>
    <w:p w14:paraId="41D397D6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714285714286</w:t>
      </w:r>
    </w:p>
    <w:p w14:paraId="6D74B858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714285714286</w:t>
      </w:r>
    </w:p>
    <w:p w14:paraId="31D0EC60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714285714286</w:t>
      </w:r>
    </w:p>
    <w:p w14:paraId="3708E1A3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714285714286</w:t>
      </w:r>
    </w:p>
    <w:p w14:paraId="6AC4FDFB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57)</w:t>
      </w:r>
    </w:p>
    <w:p w14:paraId="2250893C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428571428571</w:t>
      </w:r>
    </w:p>
    <w:p w14:paraId="06AD90CD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428571428571</w:t>
      </w:r>
    </w:p>
    <w:p w14:paraId="4B98BF52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3DF08521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4F3022BF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58)</w:t>
      </w:r>
    </w:p>
    <w:p w14:paraId="04B1D87A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428571428571</w:t>
      </w:r>
    </w:p>
    <w:p w14:paraId="35CA60B1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428571428571</w:t>
      </w:r>
    </w:p>
    <w:p w14:paraId="2FEC2BC3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125799EE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45B8FAE1" w14:textId="77777777" w:rsidR="004C5B03" w:rsidRPr="004C5B03" w:rsidRDefault="004C5B03" w:rsidP="004C5B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C5B03">
        <w:rPr>
          <w:rFonts w:ascii="Courier New" w:eastAsia="Times New Roman" w:hAnsi="Courier New" w:cs="Courier New"/>
          <w:color w:val="000000"/>
          <w:sz w:val="21"/>
          <w:szCs w:val="21"/>
        </w:rPr>
        <w:t>('rs=', 59)</w:t>
      </w:r>
    </w:p>
    <w:p w14:paraId="647D6526" w14:textId="25CCA085" w:rsidR="00F3222D" w:rsidRDefault="00F3222D"/>
    <w:p w14:paraId="3636D9EC" w14:textId="10F37DEF" w:rsidR="008240B5" w:rsidRDefault="008240B5"/>
    <w:p w14:paraId="0B50BEC2" w14:textId="7A5240AC" w:rsidR="00EC3F07" w:rsidRDefault="008240B5">
      <w:r w:rsidRPr="008240B5">
        <w:rPr>
          <w:b/>
        </w:rPr>
        <w:t xml:space="preserve">LH: </w:t>
      </w:r>
    </w:p>
    <w:p w14:paraId="2331CEBE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428571428571</w:t>
      </w:r>
    </w:p>
    <w:p w14:paraId="48D51382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428571428571</w:t>
      </w:r>
    </w:p>
    <w:p w14:paraId="315A3CD1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428571428571</w:t>
      </w:r>
    </w:p>
    <w:p w14:paraId="6DDBE88D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428571428571</w:t>
      </w:r>
    </w:p>
    <w:p w14:paraId="28756621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10)</w:t>
      </w:r>
    </w:p>
    <w:p w14:paraId="3ADBD209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571428571429</w:t>
      </w:r>
    </w:p>
    <w:p w14:paraId="1E157924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142857142857</w:t>
      </w:r>
    </w:p>
    <w:p w14:paraId="38D513B3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285714285714</w:t>
      </w:r>
    </w:p>
    <w:p w14:paraId="616187A7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571428571429</w:t>
      </w:r>
    </w:p>
    <w:p w14:paraId="759DF266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11)</w:t>
      </w:r>
    </w:p>
    <w:p w14:paraId="47692000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571428571429</w:t>
      </w:r>
    </w:p>
    <w:p w14:paraId="26FD7E09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571428571429</w:t>
      </w:r>
    </w:p>
    <w:p w14:paraId="65D8F788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571428571429</w:t>
      </w:r>
    </w:p>
    <w:p w14:paraId="4F9D1B8F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>The average score for gamma is 0.571428571429</w:t>
      </w:r>
    </w:p>
    <w:p w14:paraId="59372027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12)</w:t>
      </w:r>
    </w:p>
    <w:p w14:paraId="32D964E4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428571428571</w:t>
      </w:r>
    </w:p>
    <w:p w14:paraId="590047CF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428571428571</w:t>
      </w:r>
    </w:p>
    <w:p w14:paraId="7ACFA6E3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428571428571</w:t>
      </w:r>
    </w:p>
    <w:p w14:paraId="0B4258BD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428571428571</w:t>
      </w:r>
    </w:p>
    <w:p w14:paraId="0B531152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13)</w:t>
      </w:r>
    </w:p>
    <w:p w14:paraId="0CCC3548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571428571429</w:t>
      </w:r>
    </w:p>
    <w:p w14:paraId="1124D15E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571428571429</w:t>
      </w:r>
    </w:p>
    <w:p w14:paraId="4C80BE31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571428571429</w:t>
      </w:r>
    </w:p>
    <w:p w14:paraId="020D3CBD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571428571429</w:t>
      </w:r>
    </w:p>
    <w:p w14:paraId="50DFD775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14)</w:t>
      </w:r>
    </w:p>
    <w:p w14:paraId="36597135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0</w:t>
      </w:r>
    </w:p>
    <w:p w14:paraId="2058D699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0</w:t>
      </w:r>
    </w:p>
    <w:p w14:paraId="0B2D64FB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142857142857</w:t>
      </w:r>
    </w:p>
    <w:p w14:paraId="6787A9E7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285714285714</w:t>
      </w:r>
    </w:p>
    <w:p w14:paraId="5A8DF003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15)</w:t>
      </w:r>
    </w:p>
    <w:p w14:paraId="123D8EEA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714285714286</w:t>
      </w:r>
    </w:p>
    <w:p w14:paraId="5EA06918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714285714286</w:t>
      </w:r>
    </w:p>
    <w:p w14:paraId="4AEC9F80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714285714286</w:t>
      </w:r>
    </w:p>
    <w:p w14:paraId="72AFCCE9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714285714286</w:t>
      </w:r>
    </w:p>
    <w:p w14:paraId="5D54F78F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16)</w:t>
      </w:r>
    </w:p>
    <w:p w14:paraId="1FAA1EF7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571428571429</w:t>
      </w:r>
    </w:p>
    <w:p w14:paraId="5C72A06D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571428571429</w:t>
      </w:r>
    </w:p>
    <w:p w14:paraId="3481665E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428571428571</w:t>
      </w:r>
    </w:p>
    <w:p w14:paraId="6340E5C9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285714285714</w:t>
      </w:r>
    </w:p>
    <w:p w14:paraId="4BBC2E5B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17)</w:t>
      </w:r>
    </w:p>
    <w:p w14:paraId="0D4B26D6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285714285714</w:t>
      </w:r>
    </w:p>
    <w:p w14:paraId="171DA80D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285714285714</w:t>
      </w:r>
    </w:p>
    <w:p w14:paraId="67C4B910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285714285714</w:t>
      </w:r>
    </w:p>
    <w:p w14:paraId="00FC7973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285714285714</w:t>
      </w:r>
    </w:p>
    <w:p w14:paraId="70CBF40F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18)</w:t>
      </w:r>
    </w:p>
    <w:p w14:paraId="5B5EE7FF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714285714286</w:t>
      </w:r>
    </w:p>
    <w:p w14:paraId="62F71373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714285714286</w:t>
      </w:r>
    </w:p>
    <w:p w14:paraId="3BB21F9C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714285714286</w:t>
      </w:r>
    </w:p>
    <w:p w14:paraId="3B736EAD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714285714286</w:t>
      </w:r>
    </w:p>
    <w:p w14:paraId="5669B5DE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19)</w:t>
      </w:r>
    </w:p>
    <w:p w14:paraId="3072E961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428571428571</w:t>
      </w:r>
    </w:p>
    <w:p w14:paraId="436FFF03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428571428571</w:t>
      </w:r>
    </w:p>
    <w:p w14:paraId="3A96E896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285714285714</w:t>
      </w:r>
    </w:p>
    <w:p w14:paraId="4A659BCE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142857142857</w:t>
      </w:r>
    </w:p>
    <w:p w14:paraId="37171B75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20)</w:t>
      </w:r>
    </w:p>
    <w:p w14:paraId="0C852762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285714285714</w:t>
      </w:r>
    </w:p>
    <w:p w14:paraId="6B447FD7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285714285714</w:t>
      </w:r>
    </w:p>
    <w:p w14:paraId="3DE93F83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285714285714</w:t>
      </w:r>
    </w:p>
    <w:p w14:paraId="3836475A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285714285714</w:t>
      </w:r>
    </w:p>
    <w:p w14:paraId="155C1B78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21)</w:t>
      </w:r>
    </w:p>
    <w:p w14:paraId="099680EC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285714285714</w:t>
      </w:r>
    </w:p>
    <w:p w14:paraId="6DDC854B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285714285714</w:t>
      </w:r>
    </w:p>
    <w:p w14:paraId="3FF28ADA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285714285714</w:t>
      </w:r>
    </w:p>
    <w:p w14:paraId="56C5A9BB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142857142857</w:t>
      </w:r>
    </w:p>
    <w:p w14:paraId="780D5148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22)</w:t>
      </w:r>
    </w:p>
    <w:p w14:paraId="31F43C01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714285714286</w:t>
      </w:r>
    </w:p>
    <w:p w14:paraId="01AECE28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714285714286</w:t>
      </w:r>
    </w:p>
    <w:p w14:paraId="2A277534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>The average score for beta is 0.714285714286</w:t>
      </w:r>
    </w:p>
    <w:p w14:paraId="46C806DD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714285714286</w:t>
      </w:r>
    </w:p>
    <w:p w14:paraId="02BC14E5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23)</w:t>
      </w:r>
    </w:p>
    <w:p w14:paraId="047A490C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571428571429</w:t>
      </w:r>
    </w:p>
    <w:p w14:paraId="6250F926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571428571429</w:t>
      </w:r>
    </w:p>
    <w:p w14:paraId="57730295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571428571429</w:t>
      </w:r>
    </w:p>
    <w:p w14:paraId="7236EC3C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571428571429</w:t>
      </w:r>
    </w:p>
    <w:p w14:paraId="4011BF65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24)</w:t>
      </w:r>
    </w:p>
    <w:p w14:paraId="03E85A70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428571428571</w:t>
      </w:r>
    </w:p>
    <w:p w14:paraId="03E23EE0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428571428571</w:t>
      </w:r>
    </w:p>
    <w:p w14:paraId="1992D618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428571428571</w:t>
      </w:r>
    </w:p>
    <w:p w14:paraId="312C0B78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428571428571</w:t>
      </w:r>
    </w:p>
    <w:p w14:paraId="01C0CFA4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25)</w:t>
      </w:r>
    </w:p>
    <w:p w14:paraId="5CEA8045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571428571429</w:t>
      </w:r>
    </w:p>
    <w:p w14:paraId="2B47D207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571428571429</w:t>
      </w:r>
    </w:p>
    <w:p w14:paraId="7D5123CA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571428571429</w:t>
      </w:r>
    </w:p>
    <w:p w14:paraId="2CD70700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571428571429</w:t>
      </w:r>
    </w:p>
    <w:p w14:paraId="50346656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26)</w:t>
      </w:r>
    </w:p>
    <w:p w14:paraId="0546DB32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428571428571</w:t>
      </w:r>
    </w:p>
    <w:p w14:paraId="0A53BA80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428571428571</w:t>
      </w:r>
    </w:p>
    <w:p w14:paraId="49266FDB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428571428571</w:t>
      </w:r>
    </w:p>
    <w:p w14:paraId="629DF69A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428571428571</w:t>
      </w:r>
    </w:p>
    <w:p w14:paraId="610A6E2D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27)</w:t>
      </w:r>
    </w:p>
    <w:p w14:paraId="68319454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571428571429</w:t>
      </w:r>
    </w:p>
    <w:p w14:paraId="51144E81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571428571429</w:t>
      </w:r>
    </w:p>
    <w:p w14:paraId="13148B99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571428571429</w:t>
      </w:r>
    </w:p>
    <w:p w14:paraId="163C332B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571428571429</w:t>
      </w:r>
    </w:p>
    <w:p w14:paraId="1E83B025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28)</w:t>
      </w:r>
    </w:p>
    <w:p w14:paraId="3D0945C5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571428571429</w:t>
      </w:r>
    </w:p>
    <w:p w14:paraId="27C6779A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571428571429</w:t>
      </w:r>
    </w:p>
    <w:p w14:paraId="03E70B0B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571428571429</w:t>
      </w:r>
    </w:p>
    <w:p w14:paraId="519F4C08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571428571429</w:t>
      </w:r>
    </w:p>
    <w:p w14:paraId="6734C118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29)</w:t>
      </w:r>
    </w:p>
    <w:p w14:paraId="6DE0AF06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571428571429</w:t>
      </w:r>
    </w:p>
    <w:p w14:paraId="5FA77C4D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571428571429</w:t>
      </w:r>
    </w:p>
    <w:p w14:paraId="37589161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571428571429</w:t>
      </w:r>
    </w:p>
    <w:p w14:paraId="5BCE164C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571428571429</w:t>
      </w:r>
    </w:p>
    <w:p w14:paraId="0C3A3635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30)</w:t>
      </w:r>
    </w:p>
    <w:p w14:paraId="303E4581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142857142857</w:t>
      </w:r>
    </w:p>
    <w:p w14:paraId="5FFD2CD2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142857142857</w:t>
      </w:r>
    </w:p>
    <w:p w14:paraId="0EAD4EA8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142857142857</w:t>
      </w:r>
    </w:p>
    <w:p w14:paraId="29AF38C2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142857142857</w:t>
      </w:r>
    </w:p>
    <w:p w14:paraId="42212705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31)</w:t>
      </w:r>
    </w:p>
    <w:p w14:paraId="0CE2BBAB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714285714286</w:t>
      </w:r>
    </w:p>
    <w:p w14:paraId="71464238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714285714286</w:t>
      </w:r>
    </w:p>
    <w:p w14:paraId="2F6759E7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714285714286</w:t>
      </w:r>
    </w:p>
    <w:p w14:paraId="2AF0BAA0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285714285714</w:t>
      </w:r>
    </w:p>
    <w:p w14:paraId="70345F71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32)</w:t>
      </w:r>
    </w:p>
    <w:p w14:paraId="243E71A8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571428571429</w:t>
      </w:r>
    </w:p>
    <w:p w14:paraId="0A9AFA66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571428571429</w:t>
      </w:r>
    </w:p>
    <w:p w14:paraId="7684CFA7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571428571429</w:t>
      </w:r>
    </w:p>
    <w:p w14:paraId="601F2723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571428571429</w:t>
      </w:r>
    </w:p>
    <w:p w14:paraId="262D5218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33)</w:t>
      </w:r>
    </w:p>
    <w:p w14:paraId="33B3172B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428571428571</w:t>
      </w:r>
    </w:p>
    <w:p w14:paraId="788CAC27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>The average score for alpha is 0.428571428571</w:t>
      </w:r>
    </w:p>
    <w:p w14:paraId="47B544B6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428571428571</w:t>
      </w:r>
    </w:p>
    <w:p w14:paraId="1019CD5E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428571428571</w:t>
      </w:r>
    </w:p>
    <w:p w14:paraId="48E83B0E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34)</w:t>
      </w:r>
    </w:p>
    <w:p w14:paraId="102E72DD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571428571429</w:t>
      </w:r>
    </w:p>
    <w:p w14:paraId="60F9358A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571428571429</w:t>
      </w:r>
    </w:p>
    <w:p w14:paraId="5387E43F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571428571429</w:t>
      </w:r>
    </w:p>
    <w:p w14:paraId="1F4C1B0E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571428571429</w:t>
      </w:r>
    </w:p>
    <w:p w14:paraId="45B6BD94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35)</w:t>
      </w:r>
    </w:p>
    <w:p w14:paraId="0E93BA46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428571428571</w:t>
      </w:r>
    </w:p>
    <w:p w14:paraId="545DCB4C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428571428571</w:t>
      </w:r>
    </w:p>
    <w:p w14:paraId="2D4D0178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428571428571</w:t>
      </w:r>
    </w:p>
    <w:p w14:paraId="7E3E30C8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428571428571</w:t>
      </w:r>
    </w:p>
    <w:p w14:paraId="32E260D8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36)</w:t>
      </w:r>
    </w:p>
    <w:p w14:paraId="31A9FF6F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285714285714</w:t>
      </w:r>
    </w:p>
    <w:p w14:paraId="61B90B4E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285714285714</w:t>
      </w:r>
    </w:p>
    <w:p w14:paraId="12F3A234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285714285714</w:t>
      </w:r>
    </w:p>
    <w:p w14:paraId="27A269D4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285714285714</w:t>
      </w:r>
    </w:p>
    <w:p w14:paraId="1CC2A1B1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37)</w:t>
      </w:r>
    </w:p>
    <w:p w14:paraId="71C1B533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571428571429</w:t>
      </w:r>
    </w:p>
    <w:p w14:paraId="2F5164AF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285714285714</w:t>
      </w:r>
    </w:p>
    <w:p w14:paraId="60904A7D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571428571429</w:t>
      </w:r>
    </w:p>
    <w:p w14:paraId="1A86911A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571428571429</w:t>
      </w:r>
    </w:p>
    <w:p w14:paraId="3779574E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38)</w:t>
      </w:r>
    </w:p>
    <w:p w14:paraId="45172267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142857142857</w:t>
      </w:r>
    </w:p>
    <w:p w14:paraId="238FA5CE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142857142857</w:t>
      </w:r>
    </w:p>
    <w:p w14:paraId="58D8A840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142857142857</w:t>
      </w:r>
    </w:p>
    <w:p w14:paraId="0ABB85FB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428571428571</w:t>
      </w:r>
    </w:p>
    <w:p w14:paraId="570FA2C8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39)</w:t>
      </w:r>
    </w:p>
    <w:p w14:paraId="0DE4C021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571428571429</w:t>
      </w:r>
    </w:p>
    <w:p w14:paraId="1BAB73ED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285714285714</w:t>
      </w:r>
    </w:p>
    <w:p w14:paraId="1B8B1EF2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571428571429</w:t>
      </w:r>
    </w:p>
    <w:p w14:paraId="432EE735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571428571429</w:t>
      </w:r>
    </w:p>
    <w:p w14:paraId="7968A60E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40)</w:t>
      </w:r>
    </w:p>
    <w:p w14:paraId="3EB76411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0</w:t>
      </w:r>
    </w:p>
    <w:p w14:paraId="1C86B91E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0</w:t>
      </w:r>
    </w:p>
    <w:p w14:paraId="77787EAC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0</w:t>
      </w:r>
    </w:p>
    <w:p w14:paraId="64A09753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0</w:t>
      </w:r>
    </w:p>
    <w:p w14:paraId="7FDA3B51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41)</w:t>
      </w:r>
    </w:p>
    <w:p w14:paraId="72228F67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428571428571</w:t>
      </w:r>
    </w:p>
    <w:p w14:paraId="32E461B9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428571428571</w:t>
      </w:r>
    </w:p>
    <w:p w14:paraId="7E85C10F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428571428571</w:t>
      </w:r>
    </w:p>
    <w:p w14:paraId="6C4C47E5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428571428571</w:t>
      </w:r>
    </w:p>
    <w:p w14:paraId="456F0850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42)</w:t>
      </w:r>
    </w:p>
    <w:p w14:paraId="4F9EC319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428571428571</w:t>
      </w:r>
    </w:p>
    <w:p w14:paraId="18AF6E5A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428571428571</w:t>
      </w:r>
    </w:p>
    <w:p w14:paraId="1D292520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428571428571</w:t>
      </w:r>
    </w:p>
    <w:p w14:paraId="4E81F977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428571428571</w:t>
      </w:r>
    </w:p>
    <w:p w14:paraId="6B4C36F3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43)</w:t>
      </w:r>
    </w:p>
    <w:p w14:paraId="65E4F79E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285714285714</w:t>
      </w:r>
    </w:p>
    <w:p w14:paraId="1BFC659B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285714285714</w:t>
      </w:r>
    </w:p>
    <w:p w14:paraId="3CD2B2CA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285714285714</w:t>
      </w:r>
    </w:p>
    <w:p w14:paraId="7A21D428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714285714286</w:t>
      </w:r>
    </w:p>
    <w:p w14:paraId="7ED50E7E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44)</w:t>
      </w:r>
    </w:p>
    <w:p w14:paraId="4E9A03AA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>The average score for Theta is 0.571428571429</w:t>
      </w:r>
    </w:p>
    <w:p w14:paraId="058B6F65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571428571429</w:t>
      </w:r>
    </w:p>
    <w:p w14:paraId="513D38FA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142857142857</w:t>
      </w:r>
    </w:p>
    <w:p w14:paraId="34BFAD02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428571428571</w:t>
      </w:r>
    </w:p>
    <w:p w14:paraId="385CE591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45)</w:t>
      </w:r>
    </w:p>
    <w:p w14:paraId="5EDFBC39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571428571429</w:t>
      </w:r>
    </w:p>
    <w:p w14:paraId="4844BAA9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428571428571</w:t>
      </w:r>
    </w:p>
    <w:p w14:paraId="0FB9CB13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571428571429</w:t>
      </w:r>
    </w:p>
    <w:p w14:paraId="65B05E09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571428571429</w:t>
      </w:r>
    </w:p>
    <w:p w14:paraId="3A1459B5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46)</w:t>
      </w:r>
    </w:p>
    <w:p w14:paraId="39C257CF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571428571429</w:t>
      </w:r>
    </w:p>
    <w:p w14:paraId="6FAF7EFB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571428571429</w:t>
      </w:r>
    </w:p>
    <w:p w14:paraId="3AA75AC5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571428571429</w:t>
      </w:r>
    </w:p>
    <w:p w14:paraId="41520D82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571428571429</w:t>
      </w:r>
    </w:p>
    <w:p w14:paraId="03DD1B2F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47)</w:t>
      </w:r>
    </w:p>
    <w:p w14:paraId="54687D37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714285714286</w:t>
      </w:r>
    </w:p>
    <w:p w14:paraId="47988816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714285714286</w:t>
      </w:r>
    </w:p>
    <w:p w14:paraId="41A99D6B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714285714286</w:t>
      </w:r>
    </w:p>
    <w:p w14:paraId="2308DB27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714285714286</w:t>
      </w:r>
    </w:p>
    <w:p w14:paraId="25CC335F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48)</w:t>
      </w:r>
    </w:p>
    <w:p w14:paraId="25DB92F0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142857142857</w:t>
      </w:r>
    </w:p>
    <w:p w14:paraId="73A0C957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142857142857</w:t>
      </w:r>
    </w:p>
    <w:p w14:paraId="7A590BBC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142857142857</w:t>
      </w:r>
    </w:p>
    <w:p w14:paraId="45241253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142857142857</w:t>
      </w:r>
    </w:p>
    <w:p w14:paraId="13DFCAB4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49)</w:t>
      </w:r>
    </w:p>
    <w:p w14:paraId="0B7018FC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428571428571</w:t>
      </w:r>
    </w:p>
    <w:p w14:paraId="667B3ADC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428571428571</w:t>
      </w:r>
    </w:p>
    <w:p w14:paraId="208DF66C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428571428571</w:t>
      </w:r>
    </w:p>
    <w:p w14:paraId="01334150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428571428571</w:t>
      </w:r>
    </w:p>
    <w:p w14:paraId="265D56C2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50)</w:t>
      </w:r>
    </w:p>
    <w:p w14:paraId="65D608E6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571428571429</w:t>
      </w:r>
    </w:p>
    <w:p w14:paraId="5F203C47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571428571429</w:t>
      </w:r>
    </w:p>
    <w:p w14:paraId="72B55458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571428571429</w:t>
      </w:r>
    </w:p>
    <w:p w14:paraId="3171AB08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142857142857</w:t>
      </w:r>
    </w:p>
    <w:p w14:paraId="70BB1D82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51)</w:t>
      </w:r>
    </w:p>
    <w:p w14:paraId="5567E8A1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428571428571</w:t>
      </w:r>
    </w:p>
    <w:p w14:paraId="0E54519E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428571428571</w:t>
      </w:r>
    </w:p>
    <w:p w14:paraId="53CBC7CE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428571428571</w:t>
      </w:r>
    </w:p>
    <w:p w14:paraId="4BBD0686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428571428571</w:t>
      </w:r>
    </w:p>
    <w:p w14:paraId="2DB0109B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52)</w:t>
      </w:r>
    </w:p>
    <w:p w14:paraId="5679E08D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285714285714</w:t>
      </w:r>
    </w:p>
    <w:p w14:paraId="1CA85DB0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285714285714</w:t>
      </w:r>
    </w:p>
    <w:p w14:paraId="021EE1F6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285714285714</w:t>
      </w:r>
    </w:p>
    <w:p w14:paraId="75CF569B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285714285714</w:t>
      </w:r>
    </w:p>
    <w:p w14:paraId="2E3A7A03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53)</w:t>
      </w:r>
    </w:p>
    <w:p w14:paraId="14679FAE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714285714286</w:t>
      </w:r>
    </w:p>
    <w:p w14:paraId="6665A0D6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714285714286</w:t>
      </w:r>
    </w:p>
    <w:p w14:paraId="63D82EA5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714285714286</w:t>
      </w:r>
    </w:p>
    <w:p w14:paraId="77826846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571428571429</w:t>
      </w:r>
    </w:p>
    <w:p w14:paraId="60E73AB1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54)</w:t>
      </w:r>
    </w:p>
    <w:p w14:paraId="21C37C7B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428571428571</w:t>
      </w:r>
    </w:p>
    <w:p w14:paraId="638B4EE7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285714285714</w:t>
      </w:r>
    </w:p>
    <w:p w14:paraId="725ED40C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285714285714</w:t>
      </w:r>
    </w:p>
    <w:p w14:paraId="3AF9D249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428571428571</w:t>
      </w:r>
    </w:p>
    <w:p w14:paraId="1D05132A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>('rs=', 55)</w:t>
      </w:r>
    </w:p>
    <w:p w14:paraId="66BCE129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714285714286</w:t>
      </w:r>
    </w:p>
    <w:p w14:paraId="7716D6DB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714285714286</w:t>
      </w:r>
    </w:p>
    <w:p w14:paraId="423D7E27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714285714286</w:t>
      </w:r>
    </w:p>
    <w:p w14:paraId="4C1D7BE7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714285714286</w:t>
      </w:r>
    </w:p>
    <w:p w14:paraId="22272FAD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56)</w:t>
      </w:r>
    </w:p>
    <w:p w14:paraId="545CC2C2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714285714286</w:t>
      </w:r>
    </w:p>
    <w:p w14:paraId="05A86E30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714285714286</w:t>
      </w:r>
    </w:p>
    <w:p w14:paraId="2997D585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714285714286</w:t>
      </w:r>
    </w:p>
    <w:p w14:paraId="40E71DFE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714285714286</w:t>
      </w:r>
    </w:p>
    <w:p w14:paraId="7D766878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57)</w:t>
      </w:r>
    </w:p>
    <w:p w14:paraId="4292C392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428571428571</w:t>
      </w:r>
    </w:p>
    <w:p w14:paraId="13659B2C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428571428571</w:t>
      </w:r>
    </w:p>
    <w:p w14:paraId="3BFEA660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428571428571</w:t>
      </w:r>
    </w:p>
    <w:p w14:paraId="33417DFA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428571428571</w:t>
      </w:r>
    </w:p>
    <w:p w14:paraId="728AB623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58)</w:t>
      </w:r>
    </w:p>
    <w:p w14:paraId="4E7A4025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428571428571</w:t>
      </w:r>
    </w:p>
    <w:p w14:paraId="42FBA6C7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428571428571</w:t>
      </w:r>
    </w:p>
    <w:p w14:paraId="4B3A0A3E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428571428571</w:t>
      </w:r>
    </w:p>
    <w:p w14:paraId="0CA7C039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428571428571</w:t>
      </w:r>
    </w:p>
    <w:p w14:paraId="1A85FA10" w14:textId="77777777" w:rsidR="00EC3F07" w:rsidRDefault="00EC3F07" w:rsidP="00EC3F0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59)</w:t>
      </w:r>
    </w:p>
    <w:p w14:paraId="40880D21" w14:textId="61CCB1C4" w:rsidR="00EC3F07" w:rsidRDefault="00EC3F07">
      <w:pPr>
        <w:rPr>
          <w:b/>
        </w:rPr>
      </w:pPr>
    </w:p>
    <w:p w14:paraId="04CCA059" w14:textId="2BD3DD5A" w:rsidR="000E20AA" w:rsidRDefault="000E20AA">
      <w:pPr>
        <w:rPr>
          <w:b/>
        </w:rPr>
      </w:pPr>
    </w:p>
    <w:p w14:paraId="79DF8588" w14:textId="4513F5E4" w:rsidR="000E20AA" w:rsidRDefault="000E20AA">
      <w:pPr>
        <w:rPr>
          <w:b/>
        </w:rPr>
      </w:pPr>
      <w:r>
        <w:rPr>
          <w:b/>
        </w:rPr>
        <w:t xml:space="preserve">RH: </w:t>
      </w:r>
    </w:p>
    <w:p w14:paraId="7B7F215E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428571428571</w:t>
      </w:r>
    </w:p>
    <w:p w14:paraId="57301500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428571428571</w:t>
      </w:r>
    </w:p>
    <w:p w14:paraId="6AA27298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428571428571</w:t>
      </w:r>
    </w:p>
    <w:p w14:paraId="75132A00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428571428571</w:t>
      </w:r>
    </w:p>
    <w:p w14:paraId="7B3F3AB5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10)</w:t>
      </w:r>
    </w:p>
    <w:p w14:paraId="43BC2392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571428571429</w:t>
      </w:r>
    </w:p>
    <w:p w14:paraId="23AD6E95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571428571429</w:t>
      </w:r>
    </w:p>
    <w:p w14:paraId="4F781C1A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571428571429</w:t>
      </w:r>
    </w:p>
    <w:p w14:paraId="4DDAE058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571428571429</w:t>
      </w:r>
    </w:p>
    <w:p w14:paraId="60DD7412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11)</w:t>
      </w:r>
    </w:p>
    <w:p w14:paraId="2ABACA28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571428571429</w:t>
      </w:r>
    </w:p>
    <w:p w14:paraId="5AEA1E6C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571428571429</w:t>
      </w:r>
    </w:p>
    <w:p w14:paraId="629DF06C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571428571429</w:t>
      </w:r>
    </w:p>
    <w:p w14:paraId="601D3B3F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571428571429</w:t>
      </w:r>
    </w:p>
    <w:p w14:paraId="5C76BBD3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12)</w:t>
      </w:r>
    </w:p>
    <w:p w14:paraId="5210629F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428571428571</w:t>
      </w:r>
    </w:p>
    <w:p w14:paraId="59A446DA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428571428571</w:t>
      </w:r>
    </w:p>
    <w:p w14:paraId="0E3EF1EA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428571428571</w:t>
      </w:r>
    </w:p>
    <w:p w14:paraId="1FD353E2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428571428571</w:t>
      </w:r>
    </w:p>
    <w:p w14:paraId="0945CF95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13)</w:t>
      </w:r>
    </w:p>
    <w:p w14:paraId="56394FBC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571428571429</w:t>
      </w:r>
    </w:p>
    <w:p w14:paraId="6FB4B982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571428571429</w:t>
      </w:r>
    </w:p>
    <w:p w14:paraId="033DA4BE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571428571429</w:t>
      </w:r>
    </w:p>
    <w:p w14:paraId="6EE5D1E1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571428571429</w:t>
      </w:r>
    </w:p>
    <w:p w14:paraId="01B1A22D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14)</w:t>
      </w:r>
    </w:p>
    <w:p w14:paraId="16A73F17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142857142857</w:t>
      </w:r>
    </w:p>
    <w:p w14:paraId="292C0550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142857142857</w:t>
      </w:r>
    </w:p>
    <w:p w14:paraId="18D4A222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>The average score for beta is 0.142857142857</w:t>
      </w:r>
    </w:p>
    <w:p w14:paraId="305CC48D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0</w:t>
      </w:r>
    </w:p>
    <w:p w14:paraId="71ED12A9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15)</w:t>
      </w:r>
    </w:p>
    <w:p w14:paraId="2EF1DB80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714285714286</w:t>
      </w:r>
    </w:p>
    <w:p w14:paraId="0F7E8BF4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714285714286</w:t>
      </w:r>
    </w:p>
    <w:p w14:paraId="04CBC9F0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714285714286</w:t>
      </w:r>
    </w:p>
    <w:p w14:paraId="190EBBCE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714285714286</w:t>
      </w:r>
    </w:p>
    <w:p w14:paraId="6547897A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16)</w:t>
      </w:r>
    </w:p>
    <w:p w14:paraId="0471FDA4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285714285714</w:t>
      </w:r>
    </w:p>
    <w:p w14:paraId="241C3AC5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285714285714</w:t>
      </w:r>
    </w:p>
    <w:p w14:paraId="6A076843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428571428571</w:t>
      </w:r>
    </w:p>
    <w:p w14:paraId="3937C43B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714285714286</w:t>
      </w:r>
    </w:p>
    <w:p w14:paraId="2B6FE8DF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17)</w:t>
      </w:r>
    </w:p>
    <w:p w14:paraId="7F4579E4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285714285714</w:t>
      </w:r>
    </w:p>
    <w:p w14:paraId="27621997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285714285714</w:t>
      </w:r>
    </w:p>
    <w:p w14:paraId="797C6FC6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285714285714</w:t>
      </w:r>
    </w:p>
    <w:p w14:paraId="35D8E86E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285714285714</w:t>
      </w:r>
    </w:p>
    <w:p w14:paraId="5D599435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18)</w:t>
      </w:r>
    </w:p>
    <w:p w14:paraId="5097A3B3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714285714286</w:t>
      </w:r>
    </w:p>
    <w:p w14:paraId="646FD9D3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714285714286</w:t>
      </w:r>
    </w:p>
    <w:p w14:paraId="32045EA7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714285714286</w:t>
      </w:r>
    </w:p>
    <w:p w14:paraId="6CAFEED4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714285714286</w:t>
      </w:r>
    </w:p>
    <w:p w14:paraId="346A23C4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19)</w:t>
      </w:r>
    </w:p>
    <w:p w14:paraId="66EAEDA4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428571428571</w:t>
      </w:r>
    </w:p>
    <w:p w14:paraId="5DABABCE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428571428571</w:t>
      </w:r>
    </w:p>
    <w:p w14:paraId="1DEAE803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428571428571</w:t>
      </w:r>
    </w:p>
    <w:p w14:paraId="57D37D53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428571428571</w:t>
      </w:r>
    </w:p>
    <w:p w14:paraId="677BC8DE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20)</w:t>
      </w:r>
    </w:p>
    <w:p w14:paraId="12D5E62F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285714285714</w:t>
      </w:r>
    </w:p>
    <w:p w14:paraId="32EC6461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285714285714</w:t>
      </w:r>
    </w:p>
    <w:p w14:paraId="31D3A5C5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285714285714</w:t>
      </w:r>
    </w:p>
    <w:p w14:paraId="1F8B49D0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285714285714</w:t>
      </w:r>
    </w:p>
    <w:p w14:paraId="3D9B82D6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21)</w:t>
      </w:r>
    </w:p>
    <w:p w14:paraId="11F71028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571428571429</w:t>
      </w:r>
    </w:p>
    <w:p w14:paraId="4E337BCA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571428571429</w:t>
      </w:r>
    </w:p>
    <w:p w14:paraId="2820C322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571428571429</w:t>
      </w:r>
    </w:p>
    <w:p w14:paraId="0BEAC586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428571428571</w:t>
      </w:r>
    </w:p>
    <w:p w14:paraId="48A854CF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22)</w:t>
      </w:r>
    </w:p>
    <w:p w14:paraId="7CCA6CB3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714285714286</w:t>
      </w:r>
    </w:p>
    <w:p w14:paraId="7CB9179E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714285714286</w:t>
      </w:r>
    </w:p>
    <w:p w14:paraId="63CC0DB2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714285714286</w:t>
      </w:r>
    </w:p>
    <w:p w14:paraId="263644E6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428571428571</w:t>
      </w:r>
    </w:p>
    <w:p w14:paraId="0AFE003A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23)</w:t>
      </w:r>
    </w:p>
    <w:p w14:paraId="4D5B6E49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571428571429</w:t>
      </w:r>
    </w:p>
    <w:p w14:paraId="47A2CFB8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571428571429</w:t>
      </w:r>
    </w:p>
    <w:p w14:paraId="4C07A095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571428571429</w:t>
      </w:r>
    </w:p>
    <w:p w14:paraId="5BA84CB1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571428571429</w:t>
      </w:r>
    </w:p>
    <w:p w14:paraId="629316F6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24)</w:t>
      </w:r>
    </w:p>
    <w:p w14:paraId="3FE4D474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428571428571</w:t>
      </w:r>
    </w:p>
    <w:p w14:paraId="48B72DFF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428571428571</w:t>
      </w:r>
    </w:p>
    <w:p w14:paraId="366C70E5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428571428571</w:t>
      </w:r>
    </w:p>
    <w:p w14:paraId="7933D230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571428571429</w:t>
      </w:r>
    </w:p>
    <w:p w14:paraId="541362D6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25)</w:t>
      </w:r>
    </w:p>
    <w:p w14:paraId="06C39F10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571428571429</w:t>
      </w:r>
    </w:p>
    <w:p w14:paraId="19B9CAD5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>The average score for alpha is 0.571428571429</w:t>
      </w:r>
    </w:p>
    <w:p w14:paraId="07A712B1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571428571429</w:t>
      </w:r>
    </w:p>
    <w:p w14:paraId="2F84C474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571428571429</w:t>
      </w:r>
    </w:p>
    <w:p w14:paraId="137159CE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26)</w:t>
      </w:r>
    </w:p>
    <w:p w14:paraId="7E8EE822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428571428571</w:t>
      </w:r>
    </w:p>
    <w:p w14:paraId="4B6C5850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428571428571</w:t>
      </w:r>
    </w:p>
    <w:p w14:paraId="1684C790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428571428571</w:t>
      </w:r>
    </w:p>
    <w:p w14:paraId="7EE89243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428571428571</w:t>
      </w:r>
    </w:p>
    <w:p w14:paraId="3B4001F6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27)</w:t>
      </w:r>
    </w:p>
    <w:p w14:paraId="21980A51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571428571429</w:t>
      </w:r>
    </w:p>
    <w:p w14:paraId="60D097FF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571428571429</w:t>
      </w:r>
    </w:p>
    <w:p w14:paraId="3D63F1EC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571428571429</w:t>
      </w:r>
    </w:p>
    <w:p w14:paraId="3E44ADDF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571428571429</w:t>
      </w:r>
    </w:p>
    <w:p w14:paraId="6BCF1442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28)</w:t>
      </w:r>
    </w:p>
    <w:p w14:paraId="0249166D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571428571429</w:t>
      </w:r>
    </w:p>
    <w:p w14:paraId="48EDFD2F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571428571429</w:t>
      </w:r>
    </w:p>
    <w:p w14:paraId="6D16C6A5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571428571429</w:t>
      </w:r>
    </w:p>
    <w:p w14:paraId="1DCF9F3B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571428571429</w:t>
      </w:r>
    </w:p>
    <w:p w14:paraId="411C5481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29)</w:t>
      </w:r>
    </w:p>
    <w:p w14:paraId="76E2A9EF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571428571429</w:t>
      </w:r>
    </w:p>
    <w:p w14:paraId="709E2431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571428571429</w:t>
      </w:r>
    </w:p>
    <w:p w14:paraId="7DDF5B11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571428571429</w:t>
      </w:r>
    </w:p>
    <w:p w14:paraId="7CB59156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571428571429</w:t>
      </w:r>
    </w:p>
    <w:p w14:paraId="5C957B50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30)</w:t>
      </w:r>
    </w:p>
    <w:p w14:paraId="6DA89BA1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142857142857</w:t>
      </w:r>
    </w:p>
    <w:p w14:paraId="78675B15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142857142857</w:t>
      </w:r>
    </w:p>
    <w:p w14:paraId="301E2E8A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142857142857</w:t>
      </w:r>
    </w:p>
    <w:p w14:paraId="10EC2BFE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142857142857</w:t>
      </w:r>
    </w:p>
    <w:p w14:paraId="4F606A2B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31)</w:t>
      </w:r>
    </w:p>
    <w:p w14:paraId="40D5C49E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714285714286</w:t>
      </w:r>
    </w:p>
    <w:p w14:paraId="63E4C8CC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714285714286</w:t>
      </w:r>
    </w:p>
    <w:p w14:paraId="5AF82D6C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714285714286</w:t>
      </w:r>
    </w:p>
    <w:p w14:paraId="7DF376FA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714285714286</w:t>
      </w:r>
    </w:p>
    <w:p w14:paraId="0028407F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32)</w:t>
      </w:r>
    </w:p>
    <w:p w14:paraId="233EFC5D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571428571429</w:t>
      </w:r>
    </w:p>
    <w:p w14:paraId="4264466A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571428571429</w:t>
      </w:r>
    </w:p>
    <w:p w14:paraId="1BEE3570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571428571429</w:t>
      </w:r>
    </w:p>
    <w:p w14:paraId="1C84D6DE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571428571429</w:t>
      </w:r>
    </w:p>
    <w:p w14:paraId="2F33B992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33)</w:t>
      </w:r>
    </w:p>
    <w:p w14:paraId="6E62F558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428571428571</w:t>
      </w:r>
    </w:p>
    <w:p w14:paraId="656B32F8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428571428571</w:t>
      </w:r>
    </w:p>
    <w:p w14:paraId="5C8F33A0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428571428571</w:t>
      </w:r>
    </w:p>
    <w:p w14:paraId="7CBC71AA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428571428571</w:t>
      </w:r>
    </w:p>
    <w:p w14:paraId="64618037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34)</w:t>
      </w:r>
    </w:p>
    <w:p w14:paraId="0B80A8C2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571428571429</w:t>
      </w:r>
    </w:p>
    <w:p w14:paraId="61D6C7BB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571428571429</w:t>
      </w:r>
    </w:p>
    <w:p w14:paraId="07B9460D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571428571429</w:t>
      </w:r>
    </w:p>
    <w:p w14:paraId="69C11086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571428571429</w:t>
      </w:r>
    </w:p>
    <w:p w14:paraId="2EA3E08A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35)</w:t>
      </w:r>
    </w:p>
    <w:p w14:paraId="5FE9CB46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428571428571</w:t>
      </w:r>
    </w:p>
    <w:p w14:paraId="27281EAA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428571428571</w:t>
      </w:r>
    </w:p>
    <w:p w14:paraId="492D1841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428571428571</w:t>
      </w:r>
    </w:p>
    <w:p w14:paraId="62084DCD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428571428571</w:t>
      </w:r>
    </w:p>
    <w:p w14:paraId="739DA9A8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36)</w:t>
      </w:r>
    </w:p>
    <w:p w14:paraId="0282795D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>The average score for Theta is 0.285714285714</w:t>
      </w:r>
    </w:p>
    <w:p w14:paraId="6276847A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285714285714</w:t>
      </w:r>
    </w:p>
    <w:p w14:paraId="77C53627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285714285714</w:t>
      </w:r>
    </w:p>
    <w:p w14:paraId="63BB7458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285714285714</w:t>
      </w:r>
    </w:p>
    <w:p w14:paraId="296B4FAD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37)</w:t>
      </w:r>
    </w:p>
    <w:p w14:paraId="14DC756B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571428571429</w:t>
      </w:r>
    </w:p>
    <w:p w14:paraId="68914DFB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571428571429</w:t>
      </w:r>
    </w:p>
    <w:p w14:paraId="2969744C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571428571429</w:t>
      </w:r>
    </w:p>
    <w:p w14:paraId="4D9F407B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571428571429</w:t>
      </w:r>
    </w:p>
    <w:p w14:paraId="7179835A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38)</w:t>
      </w:r>
    </w:p>
    <w:p w14:paraId="5DB0F746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285714285714</w:t>
      </w:r>
    </w:p>
    <w:p w14:paraId="690B21B4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285714285714</w:t>
      </w:r>
    </w:p>
    <w:p w14:paraId="6B18D818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142857142857</w:t>
      </w:r>
    </w:p>
    <w:p w14:paraId="33270B87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428571428571</w:t>
      </w:r>
    </w:p>
    <w:p w14:paraId="7BF208CA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39)</w:t>
      </w:r>
    </w:p>
    <w:p w14:paraId="0F4829EB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428571428571</w:t>
      </w:r>
    </w:p>
    <w:p w14:paraId="5E7CCBA6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571428571429</w:t>
      </w:r>
    </w:p>
    <w:p w14:paraId="749D90BE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428571428571</w:t>
      </w:r>
    </w:p>
    <w:p w14:paraId="5BC6C960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571428571429</w:t>
      </w:r>
    </w:p>
    <w:p w14:paraId="7428478E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40)</w:t>
      </w:r>
    </w:p>
    <w:p w14:paraId="484E1111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0</w:t>
      </w:r>
    </w:p>
    <w:p w14:paraId="75F18407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0</w:t>
      </w:r>
    </w:p>
    <w:p w14:paraId="4D62EBFD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0</w:t>
      </w:r>
    </w:p>
    <w:p w14:paraId="67043508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428571428571</w:t>
      </w:r>
    </w:p>
    <w:p w14:paraId="277351DE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41)</w:t>
      </w:r>
    </w:p>
    <w:p w14:paraId="0E1882F3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428571428571</w:t>
      </w:r>
    </w:p>
    <w:p w14:paraId="5D645AD3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428571428571</w:t>
      </w:r>
    </w:p>
    <w:p w14:paraId="6DFD337B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428571428571</w:t>
      </w:r>
    </w:p>
    <w:p w14:paraId="25ACE5EE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428571428571</w:t>
      </w:r>
    </w:p>
    <w:p w14:paraId="74FD92D4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42)</w:t>
      </w:r>
    </w:p>
    <w:p w14:paraId="3EF6D823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428571428571</w:t>
      </w:r>
    </w:p>
    <w:p w14:paraId="1ECE79C7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428571428571</w:t>
      </w:r>
    </w:p>
    <w:p w14:paraId="72229092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428571428571</w:t>
      </w:r>
    </w:p>
    <w:p w14:paraId="3311239B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428571428571</w:t>
      </w:r>
    </w:p>
    <w:p w14:paraId="338FC0CF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43)</w:t>
      </w:r>
    </w:p>
    <w:p w14:paraId="2CE49453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428571428571</w:t>
      </w:r>
    </w:p>
    <w:p w14:paraId="581B06CC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428571428571</w:t>
      </w:r>
    </w:p>
    <w:p w14:paraId="1FE0A75D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428571428571</w:t>
      </w:r>
    </w:p>
    <w:p w14:paraId="088159CE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428571428571</w:t>
      </w:r>
    </w:p>
    <w:p w14:paraId="655EDE18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44)</w:t>
      </w:r>
    </w:p>
    <w:p w14:paraId="037B29A5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285714285714</w:t>
      </w:r>
    </w:p>
    <w:p w14:paraId="26F95A23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285714285714</w:t>
      </w:r>
    </w:p>
    <w:p w14:paraId="4703B739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285714285714</w:t>
      </w:r>
    </w:p>
    <w:p w14:paraId="7498DC9F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285714285714</w:t>
      </w:r>
    </w:p>
    <w:p w14:paraId="2754B494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45)</w:t>
      </w:r>
    </w:p>
    <w:p w14:paraId="77A04C22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571428571429</w:t>
      </w:r>
    </w:p>
    <w:p w14:paraId="5B95A14C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571428571429</w:t>
      </w:r>
    </w:p>
    <w:p w14:paraId="1659BEA6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571428571429</w:t>
      </w:r>
    </w:p>
    <w:p w14:paraId="0BF39836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714285714286</w:t>
      </w:r>
    </w:p>
    <w:p w14:paraId="1B23020C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46)</w:t>
      </w:r>
    </w:p>
    <w:p w14:paraId="29124334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571428571429</w:t>
      </w:r>
    </w:p>
    <w:p w14:paraId="3CA8E840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571428571429</w:t>
      </w:r>
    </w:p>
    <w:p w14:paraId="36E2A83B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571428571429</w:t>
      </w:r>
    </w:p>
    <w:p w14:paraId="305CB620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571428571429</w:t>
      </w:r>
    </w:p>
    <w:p w14:paraId="6FC3C988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>('rs=', 47)</w:t>
      </w:r>
    </w:p>
    <w:p w14:paraId="4517536D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714285714286</w:t>
      </w:r>
    </w:p>
    <w:p w14:paraId="2AE86187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714285714286</w:t>
      </w:r>
    </w:p>
    <w:p w14:paraId="2FF24538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428571428571</w:t>
      </w:r>
    </w:p>
    <w:p w14:paraId="7C5652A0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714285714286</w:t>
      </w:r>
    </w:p>
    <w:p w14:paraId="16ACC9CD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48)</w:t>
      </w:r>
    </w:p>
    <w:p w14:paraId="7DC672BE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142857142857</w:t>
      </w:r>
    </w:p>
    <w:p w14:paraId="412CE8D8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142857142857</w:t>
      </w:r>
    </w:p>
    <w:p w14:paraId="72ED9031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142857142857</w:t>
      </w:r>
    </w:p>
    <w:p w14:paraId="1EC18CF5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142857142857</w:t>
      </w:r>
    </w:p>
    <w:p w14:paraId="02494EE0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49)</w:t>
      </w:r>
    </w:p>
    <w:p w14:paraId="51639FDF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428571428571</w:t>
      </w:r>
    </w:p>
    <w:p w14:paraId="75F90634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428571428571</w:t>
      </w:r>
    </w:p>
    <w:p w14:paraId="6D6FE1B6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428571428571</w:t>
      </w:r>
    </w:p>
    <w:p w14:paraId="783307D0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428571428571</w:t>
      </w:r>
    </w:p>
    <w:p w14:paraId="58BFAAC6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50)</w:t>
      </w:r>
    </w:p>
    <w:p w14:paraId="4C0763A4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571428571429</w:t>
      </w:r>
    </w:p>
    <w:p w14:paraId="52867221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571428571429</w:t>
      </w:r>
    </w:p>
    <w:p w14:paraId="0AD536E1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571428571429</w:t>
      </w:r>
    </w:p>
    <w:p w14:paraId="30A715E1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428571428571</w:t>
      </w:r>
    </w:p>
    <w:p w14:paraId="14FF1ECD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51)</w:t>
      </w:r>
    </w:p>
    <w:p w14:paraId="1A4D4B95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428571428571</w:t>
      </w:r>
    </w:p>
    <w:p w14:paraId="225953F2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428571428571</w:t>
      </w:r>
    </w:p>
    <w:p w14:paraId="57F622F6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428571428571</w:t>
      </w:r>
    </w:p>
    <w:p w14:paraId="18A80C1D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428571428571</w:t>
      </w:r>
    </w:p>
    <w:p w14:paraId="01E578B9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52)</w:t>
      </w:r>
    </w:p>
    <w:p w14:paraId="5B550FEC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285714285714</w:t>
      </w:r>
    </w:p>
    <w:p w14:paraId="6950ABD9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285714285714</w:t>
      </w:r>
    </w:p>
    <w:p w14:paraId="56DD8FE1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285714285714</w:t>
      </w:r>
    </w:p>
    <w:p w14:paraId="0CE581BC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285714285714</w:t>
      </w:r>
    </w:p>
    <w:p w14:paraId="5BAEB85A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53)</w:t>
      </w:r>
    </w:p>
    <w:p w14:paraId="58E3313B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714285714286</w:t>
      </w:r>
    </w:p>
    <w:p w14:paraId="1EE48ACA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714285714286</w:t>
      </w:r>
    </w:p>
    <w:p w14:paraId="40AD1F81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714285714286</w:t>
      </w:r>
    </w:p>
    <w:p w14:paraId="4C9E7393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714285714286</w:t>
      </w:r>
    </w:p>
    <w:p w14:paraId="75C4B4D4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54)</w:t>
      </w:r>
    </w:p>
    <w:p w14:paraId="165A0E79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285714285714</w:t>
      </w:r>
    </w:p>
    <w:p w14:paraId="17E9E956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857142857143</w:t>
      </w:r>
    </w:p>
    <w:p w14:paraId="03A9569F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285714285714</w:t>
      </w:r>
    </w:p>
    <w:p w14:paraId="126CC517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285714285714</w:t>
      </w:r>
    </w:p>
    <w:p w14:paraId="71D1C717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55)</w:t>
      </w:r>
    </w:p>
    <w:p w14:paraId="17CF9EFD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714285714286</w:t>
      </w:r>
    </w:p>
    <w:p w14:paraId="13131D77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714285714286</w:t>
      </w:r>
    </w:p>
    <w:p w14:paraId="5F5E11A1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714285714286</w:t>
      </w:r>
    </w:p>
    <w:p w14:paraId="36D73E8E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714285714286</w:t>
      </w:r>
    </w:p>
    <w:p w14:paraId="7A87AB18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56)</w:t>
      </w:r>
    </w:p>
    <w:p w14:paraId="41BBABEF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714285714286</w:t>
      </w:r>
    </w:p>
    <w:p w14:paraId="57BFBF2C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714285714286</w:t>
      </w:r>
    </w:p>
    <w:p w14:paraId="7215E288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714285714286</w:t>
      </w:r>
    </w:p>
    <w:p w14:paraId="4CA07CA8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714285714286</w:t>
      </w:r>
    </w:p>
    <w:p w14:paraId="43DB1F9C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57)</w:t>
      </w:r>
    </w:p>
    <w:p w14:paraId="485870B3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428571428571</w:t>
      </w:r>
    </w:p>
    <w:p w14:paraId="03E85261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428571428571</w:t>
      </w:r>
    </w:p>
    <w:p w14:paraId="02AD146E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428571428571</w:t>
      </w:r>
    </w:p>
    <w:p w14:paraId="44F5747C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>The average score for gamma is 0.428571428571</w:t>
      </w:r>
    </w:p>
    <w:p w14:paraId="17829F8E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58)</w:t>
      </w:r>
    </w:p>
    <w:p w14:paraId="092FC14A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Theta is 0.428571428571</w:t>
      </w:r>
    </w:p>
    <w:p w14:paraId="0816D7ED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alpha is 0.428571428571</w:t>
      </w:r>
    </w:p>
    <w:p w14:paraId="6F6660BB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beta is 0.428571428571</w:t>
      </w:r>
    </w:p>
    <w:p w14:paraId="4599EAA2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score for gamma is 0.428571428571</w:t>
      </w:r>
    </w:p>
    <w:p w14:paraId="3CCB16B4" w14:textId="77777777" w:rsidR="000E20AA" w:rsidRDefault="000E20AA" w:rsidP="000E20A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('rs=', 59)</w:t>
      </w:r>
    </w:p>
    <w:p w14:paraId="29CD1687" w14:textId="77777777" w:rsidR="000E20AA" w:rsidRPr="008240B5" w:rsidRDefault="000E20AA">
      <w:pPr>
        <w:rPr>
          <w:b/>
        </w:rPr>
      </w:pPr>
      <w:bookmarkStart w:id="0" w:name="_GoBack"/>
      <w:bookmarkEnd w:id="0"/>
    </w:p>
    <w:sectPr w:rsidR="000E20AA" w:rsidRPr="008240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MDIxtjQ2NrM0NLJU0lEKTi0uzszPAykwrAUAbyY7jCwAAAA="/>
  </w:docVars>
  <w:rsids>
    <w:rsidRoot w:val="006219DC"/>
    <w:rsid w:val="000E20AA"/>
    <w:rsid w:val="002B5655"/>
    <w:rsid w:val="004C5B03"/>
    <w:rsid w:val="006219DC"/>
    <w:rsid w:val="008240B5"/>
    <w:rsid w:val="00EC3F07"/>
    <w:rsid w:val="00F32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A73D85"/>
  <w15:chartTrackingRefBased/>
  <w15:docId w15:val="{01089627-DA25-4896-8C9A-E3398344D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C5B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C5B0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951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6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5</Pages>
  <Words>4352</Words>
  <Characters>24808</Characters>
  <Application>Microsoft Office Word</Application>
  <DocSecurity>0</DocSecurity>
  <Lines>206</Lines>
  <Paragraphs>58</Paragraphs>
  <ScaleCrop>false</ScaleCrop>
  <Company>University of Memphis</Company>
  <LinksUpToDate>false</LinksUpToDate>
  <CharactersWithSpaces>29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ultan Mahmud (mmahmud)</dc:creator>
  <cp:keywords/>
  <dc:description/>
  <cp:lastModifiedBy>MD Sultan Mahmud (mmahmud)</cp:lastModifiedBy>
  <cp:revision>6</cp:revision>
  <dcterms:created xsi:type="dcterms:W3CDTF">2018-10-30T19:47:00Z</dcterms:created>
  <dcterms:modified xsi:type="dcterms:W3CDTF">2018-10-30T19:50:00Z</dcterms:modified>
</cp:coreProperties>
</file>